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E70" w:rsidRPr="00004A90" w:rsidRDefault="00BF3E70">
      <w:pPr>
        <w:rPr>
          <w:sz w:val="24"/>
          <w:szCs w:val="24"/>
        </w:rPr>
      </w:pPr>
      <w:r w:rsidRPr="00004A90">
        <w:rPr>
          <w:sz w:val="24"/>
          <w:szCs w:val="24"/>
        </w:rPr>
        <w:t>Due to the upcoming changes with Dynamic Documentation, the first five services l</w:t>
      </w:r>
      <w:r w:rsidR="000D2096">
        <w:rPr>
          <w:sz w:val="24"/>
          <w:szCs w:val="24"/>
        </w:rPr>
        <w:t xml:space="preserve">ines converting will </w:t>
      </w:r>
      <w:r w:rsidR="00F00412">
        <w:rPr>
          <w:sz w:val="24"/>
          <w:szCs w:val="24"/>
        </w:rPr>
        <w:t>notice a small</w:t>
      </w:r>
      <w:r w:rsidRPr="00004A90">
        <w:rPr>
          <w:sz w:val="24"/>
          <w:szCs w:val="24"/>
        </w:rPr>
        <w:t xml:space="preserve"> difference when ordering either Vascular Lab or Cardiopulmonary orders.</w:t>
      </w:r>
    </w:p>
    <w:p w:rsidR="00BF3E70" w:rsidRPr="00004A90" w:rsidRDefault="00BF3E70">
      <w:pPr>
        <w:rPr>
          <w:sz w:val="24"/>
          <w:szCs w:val="24"/>
        </w:rPr>
      </w:pPr>
      <w:r w:rsidRPr="00004A90">
        <w:rPr>
          <w:sz w:val="24"/>
          <w:szCs w:val="24"/>
        </w:rPr>
        <w:t>The folders will look the same; the difference will be that most of them are no</w:t>
      </w:r>
      <w:r w:rsidR="004F28AF">
        <w:rPr>
          <w:sz w:val="24"/>
          <w:szCs w:val="24"/>
        </w:rPr>
        <w:t xml:space="preserve"> longer caresets. The Schedule Heart Station Procedure order</w:t>
      </w:r>
      <w:r w:rsidRPr="00004A90">
        <w:rPr>
          <w:sz w:val="24"/>
          <w:szCs w:val="24"/>
        </w:rPr>
        <w:t xml:space="preserve"> has been r</w:t>
      </w:r>
      <w:r w:rsidR="000D2096">
        <w:rPr>
          <w:sz w:val="24"/>
          <w:szCs w:val="24"/>
        </w:rPr>
        <w:t xml:space="preserve">emoved. That order </w:t>
      </w:r>
      <w:r w:rsidRPr="00004A90">
        <w:rPr>
          <w:sz w:val="24"/>
          <w:szCs w:val="24"/>
        </w:rPr>
        <w:t>will be placed automatically for you</w:t>
      </w:r>
      <w:r w:rsidR="000D2096">
        <w:rPr>
          <w:sz w:val="24"/>
          <w:szCs w:val="24"/>
        </w:rPr>
        <w:t xml:space="preserve"> via a rule in the system</w:t>
      </w:r>
      <w:r w:rsidRPr="00004A90">
        <w:rPr>
          <w:sz w:val="24"/>
          <w:szCs w:val="24"/>
        </w:rPr>
        <w:t>. The nurse/scheduling staff will stil</w:t>
      </w:r>
      <w:r w:rsidR="00004A90">
        <w:rPr>
          <w:sz w:val="24"/>
          <w:szCs w:val="24"/>
        </w:rPr>
        <w:t>l receive the task and PowerF</w:t>
      </w:r>
      <w:r w:rsidRPr="00004A90">
        <w:rPr>
          <w:sz w:val="24"/>
          <w:szCs w:val="24"/>
        </w:rPr>
        <w:t>orm as before.</w:t>
      </w:r>
    </w:p>
    <w:p w:rsidR="006D2C46" w:rsidRPr="00004A90" w:rsidRDefault="00F0041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180F7A1" wp14:editId="5D03D626">
            <wp:extent cx="2941432" cy="3818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49707" cy="382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</w:t>
      </w:r>
      <w:r w:rsidR="00A26FC8">
        <w:rPr>
          <w:noProof/>
        </w:rPr>
        <w:drawing>
          <wp:inline distT="0" distB="0" distL="0" distR="0" wp14:anchorId="3D216953" wp14:editId="2DE7D68E">
            <wp:extent cx="2781300" cy="37204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2635" cy="3735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A90" w:rsidRDefault="00004A90">
      <w:pPr>
        <w:rPr>
          <w:sz w:val="24"/>
          <w:szCs w:val="24"/>
        </w:rPr>
      </w:pPr>
      <w:r w:rsidRPr="00004A90">
        <w:rPr>
          <w:sz w:val="24"/>
          <w:szCs w:val="24"/>
        </w:rPr>
        <w:t xml:space="preserve">When placing the non-careset orders, you will no longer receive the pop-up screen (Figure 1). </w:t>
      </w:r>
    </w:p>
    <w:p w:rsidR="000D2096" w:rsidRPr="000D2096" w:rsidRDefault="000D2096">
      <w:pPr>
        <w:rPr>
          <w:b/>
          <w:sz w:val="24"/>
          <w:szCs w:val="24"/>
        </w:rPr>
      </w:pPr>
      <w:r w:rsidRPr="000D2096">
        <w:rPr>
          <w:b/>
          <w:sz w:val="24"/>
          <w:szCs w:val="24"/>
        </w:rPr>
        <w:t>Figure 1</w:t>
      </w:r>
      <w:r w:rsidR="00D67C7E">
        <w:rPr>
          <w:b/>
          <w:sz w:val="24"/>
          <w:szCs w:val="24"/>
        </w:rPr>
        <w:t>: Screen Shot of Old Careset</w:t>
      </w:r>
    </w:p>
    <w:p w:rsidR="00004A90" w:rsidRPr="00004A90" w:rsidRDefault="00004A90">
      <w:pPr>
        <w:rPr>
          <w:sz w:val="24"/>
          <w:szCs w:val="24"/>
        </w:rPr>
      </w:pPr>
      <w:r w:rsidRPr="00004A90">
        <w:rPr>
          <w:noProof/>
          <w:sz w:val="24"/>
          <w:szCs w:val="24"/>
        </w:rPr>
        <w:drawing>
          <wp:inline distT="0" distB="0" distL="0" distR="0" wp14:anchorId="2AA73162" wp14:editId="1B806EC9">
            <wp:extent cx="3314286" cy="143809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4286" cy="1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A90" w:rsidRPr="00004A90" w:rsidRDefault="00004A90">
      <w:pPr>
        <w:rPr>
          <w:sz w:val="24"/>
          <w:szCs w:val="24"/>
        </w:rPr>
      </w:pPr>
      <w:bookmarkStart w:id="0" w:name="_GoBack"/>
      <w:r w:rsidRPr="00004A90">
        <w:rPr>
          <w:sz w:val="24"/>
          <w:szCs w:val="24"/>
        </w:rPr>
        <w:t>As always, please call any of the HELP desks for questions.</w:t>
      </w:r>
      <w:bookmarkEnd w:id="0"/>
    </w:p>
    <w:sectPr w:rsidR="00004A90" w:rsidRPr="00004A9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FC4" w:rsidRDefault="00154FC4" w:rsidP="000B5D2B">
      <w:pPr>
        <w:spacing w:after="0" w:line="240" w:lineRule="auto"/>
      </w:pPr>
      <w:r>
        <w:separator/>
      </w:r>
    </w:p>
  </w:endnote>
  <w:endnote w:type="continuationSeparator" w:id="0">
    <w:p w:rsidR="00154FC4" w:rsidRDefault="00154FC4" w:rsidP="000B5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5D2B" w:rsidRDefault="000B5D2B">
    <w:pPr>
      <w:pStyle w:val="Footer"/>
    </w:pPr>
    <w:r>
      <w:t>Last Updated: 11.30.18 SH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FC4" w:rsidRDefault="00154FC4" w:rsidP="000B5D2B">
      <w:pPr>
        <w:spacing w:after="0" w:line="240" w:lineRule="auto"/>
      </w:pPr>
      <w:r>
        <w:separator/>
      </w:r>
    </w:p>
  </w:footnote>
  <w:footnote w:type="continuationSeparator" w:id="0">
    <w:p w:rsidR="00154FC4" w:rsidRDefault="00154FC4" w:rsidP="000B5D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5D2B" w:rsidRDefault="000B5D2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0B5D2B" w:rsidRDefault="000B5D2B">
                              <w:pPr>
                                <w:spacing w:after="0" w:line="240" w:lineRule="auto"/>
                              </w:pPr>
                              <w:r>
                                <w:t>Changes in Ambulatory Cardiopulmonary and Vascular Lab Orders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:rsidR="000B5D2B" w:rsidRDefault="000B5D2B">
                        <w:pPr>
                          <w:spacing w:after="0" w:line="240" w:lineRule="auto"/>
                        </w:pPr>
                        <w:r>
                          <w:t>Changes in Ambulatory Cardiopulmonary and Vascular Lab Orders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0B5D2B" w:rsidRDefault="000B5D2B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42F09" w:rsidRPr="00F42F09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    <v:textbox style="mso-fit-shape-to-text:t" inset=",0,,0">
                <w:txbxContent>
                  <w:p w:rsidR="000B5D2B" w:rsidRDefault="000B5D2B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42F09" w:rsidRPr="00F42F09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UztzQxtTA1NTNQ0lEKTi0uzszPAykwqgUA4mSnsywAAAA="/>
  </w:docVars>
  <w:rsids>
    <w:rsidRoot w:val="000B5D2B"/>
    <w:rsid w:val="00004A90"/>
    <w:rsid w:val="000B5D2B"/>
    <w:rsid w:val="000D2096"/>
    <w:rsid w:val="00154FC4"/>
    <w:rsid w:val="004F28AF"/>
    <w:rsid w:val="006A3BCE"/>
    <w:rsid w:val="006D2C46"/>
    <w:rsid w:val="00A26FC8"/>
    <w:rsid w:val="00BF3E70"/>
    <w:rsid w:val="00D67C7E"/>
    <w:rsid w:val="00F00412"/>
    <w:rsid w:val="00F42F09"/>
    <w:rsid w:val="00F54221"/>
    <w:rsid w:val="00FA2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73B16F-6C4F-4E1A-92A4-28AE81753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5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D2B"/>
  </w:style>
  <w:style w:type="paragraph" w:styleId="Footer">
    <w:name w:val="footer"/>
    <w:basedOn w:val="Normal"/>
    <w:link w:val="FooterChar"/>
    <w:uiPriority w:val="99"/>
    <w:unhideWhenUsed/>
    <w:rsid w:val="000B5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D2B"/>
  </w:style>
  <w:style w:type="paragraph" w:styleId="BalloonText">
    <w:name w:val="Balloon Text"/>
    <w:basedOn w:val="Normal"/>
    <w:link w:val="BalloonTextChar"/>
    <w:uiPriority w:val="99"/>
    <w:semiHidden/>
    <w:unhideWhenUsed/>
    <w:rsid w:val="006A3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BC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Ambulatory Cardiopulmonary and Vascular Lab Orders</vt:lpstr>
    </vt:vector>
  </TitlesOfParts>
  <Company>Texas Tech University Health Sciences Center</Company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Ambulatory Cardiopulmonary and Vascular Lab Orders</dc:title>
  <dc:subject/>
  <dc:creator>Hoelscher, Steph</dc:creator>
  <cp:keywords/>
  <dc:description/>
  <cp:lastModifiedBy>Hoelscher, Steph</cp:lastModifiedBy>
  <cp:revision>12</cp:revision>
  <cp:lastPrinted>2018-11-30T22:02:00Z</cp:lastPrinted>
  <dcterms:created xsi:type="dcterms:W3CDTF">2018-11-30T21:07:00Z</dcterms:created>
  <dcterms:modified xsi:type="dcterms:W3CDTF">2018-12-03T20:49:00Z</dcterms:modified>
</cp:coreProperties>
</file>